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ำได้ไหม เปิดอย่างไรคะ ใครจำไม่ได้ ยกมือ จำได้ เปิดนะคะ สัปดาห์ที่แล้วเราสร้างไปแล้วราคาเราจะไม่เลือกจากแบงค์ แล้วนึกออกนะเลือกจากที่เราได้สร้างไว้ จำได้ไหม ใครทำโฟลเดอร์อะไรเรียบร้อยแล้วนะคะ ภาชนะจะข้ามซันไลท์นี้ไปเดี๋ยวผมก็งงอยู่โปรแกรม access ที่เป็นรูป ตัวสีแดง ๆ น่ะ ถ้าใครหาไม่เจอไม่คิดที่แว่นขยายแล้วพิมพ์ดับเบิ้ลซีเสร็จไหมคะ โปรแกรมขึ้นมาวันนี้ก็สามารถกด 2 ครั้งนั่นเองเลย ดำกดดับเบิ้ลคลิกนะคะ เพื่อเปิด สัญญาณยังกระตุกอยู่นะ เท่านั้นก็ตกไหมคะ ล่างไม่กระตุกค่ะ ฟังอาจารย์สัญญาณกระตุกเจอไหมเจอไหม โฟลเดอร์อยู่ตรงไหน หาชื่อตัวเองใช่ไหมให้ตั้งชื่อไว้ว่าอะไร</w:t>
      </w:r>
      <w:r>
        <w:t xml:space="preserve"> </w:t>
      </w:r>
      <w:r>
        <w:t xml:space="preserve">เดี๋ยวรอโปรแกรมออเดอร์จะชื่อว่า dbd ใช่ไหม แล้วตามด้วยอันเดอร์สกอร์ แล้วก็ชื่อเล่นตัวเองจำได้ไหมคะ เตือนให้สร้างโฟลเดอร์ไว้ ตัวดีแล้วก็มี แล้วก็มี B แล้วก็อันเดอร์สกอร์ อันเดอร์สกอร์ แล้วก็ชื่อเล่นเจอหรือยัง หาโฟลเดอร์ตัวเองเจอหรือยังหาไม่เจอเปิดกินไหม ใครไม่เห็นยกมือ ใครจะหาโฟลเดอร์ตัวเองไม่เจอ ผมครับ ต้นวันนั้นโอนนั่งเครื่องมาหรือเปล่า โอนมาหรือเปล่า อ้น อ้นโอนมาไหม บาร์โค้ดถ้าสั่งไปแล้วอยู่ที่บ้านอะไรนะขวามือเห็นไหมคะ มันจะมีชื่อdatabase ดีจ้า สวัสดีจ้า ที่เปิดเลยค่ะ ให้เช็คตรงชื่อไฟล์ด้านล่างลูกเห็นไหม มันจะมีชื่อโฟลเดอร์ช่วยตัวเองหรือเปล่า เล่นตัวเองหรือเปล่า ใช่ อ๋อค่ะ เห็นแล้วว่าใช่เปิดนะคะ แต่ถ้าของใครยังไม่ขึ้นยกมือไว้ เดี๋ยวไปดูปลาไข่ไม่เห็น จำได้นะ ว่าให้ใช้ตัวช่วยในการค้นหาก็คือแว่นขยายจุดด้านล่างเป็นห่วง จำได้ไหม เปิดอย่างไรคะ ใครจำไม่ได้ ยกมือ จำได้ เปิดนะคะ สัปดาห์ที่แล้วเราสร้างไปแล้วราคาเราจะไม่เลือกจากแบงค์ แล้วนึกออกนะเลือกจากที่เราได้สร้างไว้ จำได้ไหม ใครทำโฟลเดอร์อะไรเรียบร้อยแล้วนะคะ ภาชนะจะข้ามซันไลท์นี้ไปเดี๋ยวผมก็งงอยู่โปรแกรม access ที่เป็นรูป ตัวสีแดง ๆ น่ะ ถ้าใครหาไม่เจอไม่คิดที่แว่นขยายแล้วพิมพ์ดับเบิ้ลซีเสร็จไหมคะ โปรแกรมขึ้นมาวันนี้ก็สามารถกด 2 ครั้งนั่นเองเลย ดำกดดับเบิ้ลคลิกนะคะ เพื่อเปิด สัญญาณยังกระตุกอยู่นะ เท่านั้นก็ตกไหมคะ ล่างไม่กระตุกค่ะ ฟังอาจารย์สัญญาณกระตุกเจอไหมเจอไหม โฟลเดอร์อยู่ตรงไหน หาชื่อตัวเองใช่ไหมให้ตั้งชื่อไว้ว่าอะไร</w:t>
      </w:r>
      <w:r>
        <w:t xml:space="preserve"> </w:t>
      </w:r>
      <w:r>
        <w:t xml:space="preserve">เดี๋ยวรอโปรแกรมออเดอร์จะชื่อว่า dbd ใช่ไหม แล้วตามด้วยอันเดอร์สกอร์ แล้วก็ชื่อเล่นตัวเองจำได้ไหมคะ เตือนให้สร้างโฟลเดอร์ไว้ ตัวดีแล้วก็มี แล้วก็มี B แล้วก็อันเดอร์สกอร์ อันเดอร์สกอร์ แล้วก็ชื่อเล่นเจอหรือยัง หาโฟลเดอร์ตัวเองเจอหรือยังหาไม่เจอเปิดกินไหม ใครไม่เห็นยกมือ ใครจะหาโฟลเดอร์ตัวเองไม่เจอ ผมครับ ต้น โอนมาหรือเปล่า อ้น อ้นโอนมาไหม บาร์โค้ดถ้าสั่งไปแล้วอยู่ที่บ้านอะไรนะขวามือเห็นไหมคะ มันจะมีชื่อdatabase ดีจ้า สวัสดีจ้า ที่เปิดเลยค่ะ ให้เช็คตรงชื่อไฟล์ด้านล่างลูกเห็นไหม มันจะมีชื่อโฟลเดอร์ช่วยตัวเองหรือเปล่า เล่นตัวเองหรือเปล่า ใช่ อ๋อค่ะ เห็นแล้วว่าใช่เปิดนะคะ แต่ถ้าของใครยังไม่ขึ้นยกมือไว้ เดี๋ยวไปดูปลาไข่ไม่เห็น จำได้นะ ว่าให้ใช้ตัวช่วยในการค้นหาก็คือแว่นขยายจุดด้านล่างเป็นห่วง เดี๋ยวนะเดี๋ยวไปดูให้ หาเจอหรือยัง ถ้ายังหาไม่เจอเสร็จแล้วเปิดนะครับ เอ่อตัวเองขึ้นมาสัปดาห์ที่แล้วบอกว่า อย่างไรต่างกันบ้านไว้ใช่ไหมเปิดตารางที่ให้ไป สร้างทางเลี่ยงครับ ยังค่ะ จำได้ไหม ตารางที่ให้สร้างไว้นี่ให้ใส่แค่ถามเฉย ๆ Րเปิดซะก่อนเปิดตารางเหล็ก ที่สร้างไว้ขนก่อนก่อนนะ Ր ดูพระอภัยต่อก่อนนะคะՐ เดี๋ยวไปต่อ 100 เปิดได้แล้วรู้แล้วว่า โปรแกรมอยู่ไหนก่อนอื่นคนอื่นอธิบาย ตารางผ่อน สัปดาห์นี้ ที่ถ้าสร้างตารางยังซ่อมไม่เสร็จนิ องค์ประกอบเห็นไหมคะ เขาบอกว่าตารางเน็ต AISTable นะคะ เป็นองค์ประกอบหลักของฐานข้อมูลนะคะมันจะต้องสร้างเป็นอันดับแรกเลยต้องสั่งก่อนเลยนะคะ จำได้ไหม เปิดอย่างไรคะ ใครจำไม่ได้ ยกมือ จำได้ เปิดนะคะ สัปดาห์ที่แล้วเราสร้างไปแล้วราคาเราจะไม่เลือกจากแบงค์ แล้วนึกออกนะเลือกจากที่เราได้สร้างไว้ จำได้ไหม ใครทำโฟลเดอร์อะไรเรียบร้อยแล้วนะคะ ภาชนะจะข้ามซันไลท์นี้ไปเดี๋ยวผมก็งงอยู่โปรแกรม access ที่เป็นรูป ตัวสีแดง ๆ น่ะ ถ้าใครหาไม่เจอไม่คิดที่แว่นขยายแล้วพิมพ์ดับเบิ้ลซีเสร็จไหมคะ โปรแกรมขึ้นมาวันนี้ก็สามารถกด 2 ครั้งนั่นเองเลย ดำกดดับเบิ้ลคลิกนะคะ เพื่อเปิด สัญญาณยังกระตุกอยู่นะ เท่านั้นก็ตกไหมคะ ล่างไม่กระตุกค่ะ ฟังอาจารย์สัญญาณกระตุกเจอไหมเจอไหม โฟลเดอร์อยู่ตรงไหน หาชื่อตัวเองใช่ไหมให้ตั้งชื่อไว้ว่าอะไร</w:t>
      </w:r>
      <w:r>
        <w:t xml:space="preserve"> </w:t>
      </w:r>
      <w:r>
        <w:t xml:space="preserve">เดี๋ยวรอโปรแกรมออเดอร์จะชื่อว่า dbd ใช่ไหม แล้วตามด้วยอันเดอร์สกอร์ แล้วก็ชื่อเล่นตัวเองจำได้ไหมคะ เตือนให้สร้างโฟลเดอร์ไว้ ตัวดีแล้วก็มี แล้วก็มี B แล้วก็อันเดอร์สกอร์ อันเดอร์สกอร์ แล้วก็ชื่อเล่นเจอหรือยัง หาโฟลเดอร์ตัวเองเจอหรือยังหาไม่เจอเปิดกินไหม ใครไม่เห็นยกมือ ใครจะหาโฟลเดอร์ตัวเองไม่เจอ ผมครับ ต้น โอนมาหรือเปล่า อ้น อ้นโอนมาไหม บาร์โค้ดถ้าสั่งไปแล้วอยู่ที่บ้านอะไรนะขวามือเห็นไหมคะ มันจะมีชื่อdatabase ดีจ้า สวัสดีจ้า ที่เปิดเลยค่ะ ให้เช็คตรงชื่อไฟล์ด้านล่างลูกเห็นไหม มันจะมีชื่อโฟลเดอร์ช่วยตัวเองหรือเปล่า เล่นตัวเองหรือเปล่า ใช่ อ๋อค่ะ เห็นแล้วว่าใช่เปิดนะคะ แต่ถ้าของใครยังไม่ขึ้นยกมือไว้ เดี๋ยวไปดูปลาไข่ไม่เห็น จำได้นะ ว่าให้ใช้ตัวช่วยในการค้นหาก็คือแว่นขยายจุดด้านล่างเป็นห่วง เดี๋ยวนะเดี๋ยวไปดูให้ หาเจอหรือยัง ถ้ายังหาไม่เจอเสร็จแล้วเปิดนะครับ เอ่อตัวเองขึ้นมาสัปดาห์ที่แล้วบอกว่า อย่างไรต่างกันบ้านไว้ใช่ไหมเปิดตารางที่ให้ไป สร้างทางเลี่ยงครับ ยังค่ะ จำได้ไหม ตารางที่ให้สร้างไว้นี่ให้ใส่แค่ถามเฉย ๆ Րเปิดซะก่อนเปิดตารางเหล็ก ที่สร้างไว้ขนก่อนก่อนนะ Ր ดูพระอภัยต่อก่อนนะคะՐ เดี๋ยวไปต่อ 100 เปิดได้แล้วรู้แล้วว่า โปรแกรมอยู่ไหนก่อนอื่นคนอื่นอธิบาย ตารางผ่อน สัปดาห์นี้ ที่ถ้าสร้างตารางยังซ่อมไม่เสร็จนิ องค์ประกอบเห็นไหมคะ เขาบอกว่าตารางเน็ต AISTable นะคะ เป็นองค์ประกอบหลักของฐานข้อมูลนะคะมันจะต้องสร้างเป็นอันดับแรกเลยต้องสั่งก่อนเลยนะคะมันจะต้องสร้างเป็นอันดับแรกเลย จะเป็นส่วนของฟิวส์ ราคา กล่องฟิวส์เพิ่งจะเก็บข้อมูลที่ มันจะต้องสร้างเป็นอันดับแรกเลยตารางร้านเหล้าเก็บไว้ให้นึกถึงในตัวอย่างให้เป็นคนมาอย่างสัปดาห์ก่อนเป็นเป็นข้อมูลเกี่ยวกับ คนนะคะ มีรหัสเช็ค รหัสเพราะอะไร ถ้าเราใช้ตัวเลข 1 2 3 4 5มันก็จะเป็นแค่ลำดับที่เฉย ๆ มันก็จะไปสอดคล้องกับลำดับที่จำได้ไหม เปิดอย่างไรคะ ใครจำไม่ได้ ยกมือ จำได้ เปิดนะคะ สัปดาห์ที่แล้วเราสร้างไปแล้วราคาเราจะไม่เลือกจากแบงค์ แล้วนึกออกนะเลือกจากที่เราได้สร้างไว้ จำได้ไหม ใครทำโฟลเดอร์อะไรเรียบร้อยแล้วนะคะ ภาชนะจะข้ามซันไลท์นี้ไปเดี๋ยวผมก็งงอยู่โปรแกรม access ที่เป็นรูป ตัวสีแดง ๆ น่ะ ถ้าใครหาไม่เจอไม่คิดที่แว่นขยายแล้วพิมพ์ดับเบิ้ลซีเสร็จไหมคะ โปรแกรมขึ้นมาวันนี้ก็สามารถกด 2 ครั้งนั่นเองเลย ดำกดดับเบิ้ลคลิกนะคะ เพื่อเปิด สัญญาณยังกระตุกอยู่นะ เท่านั้นก็ตกไหมคะ ล่างไม่กระตุกค่ะ ฟังอาจารย์สัญญาณกระตุกเจอไหมเจอไหม โฟลเดอร์อยู่ตรงไหน หาชื่อตัวเองใช่ไหมให้ตั้งชื่อไว้ว่าอะไร</w:t>
      </w:r>
      <w:r>
        <w:t xml:space="preserve"> </w:t>
      </w:r>
      <w:r>
        <w:t xml:space="preserve">เดี๋ยวรอโปรแกรมออเดอร์จะชื่อว่า dbd ใช่ไหม แล้วตามด้วยอันเดอร์สกอร์ แล้วก็ชื่อเล่นตัวเองจำได้ไหมคะ เตือนให้สร้างโฟลเดอร์ไว้ ตัวดีแล้วก็มี แล้วก็มี B แล้วก็อันเดอร์สกอร์ อันเดอร์สกอร์ แล้วก็ชื่อเล่นเจอหรือยัง หาโฟลเดอร์ตัวเองเจอหรือยังหาไม่เจอเปิดกินไหม ใครไม่เห็นยกมือ ใครจะหาโฟลเดอร์ตัวเองไม่เจอ ผมครับ ต้น โอนมาหรือเปล่า อ้น อ้นโอนมาไหม บาร์โค้ดถ้าสั่งไปแล้วอยู่ที่บ้านอะไรนะขวามือเห็นไหมคะ มันจะมีชื่อdatabase ดีจ้า สวัสดีจ้า ที่เปิดเลยค่ะ ให้เช็คตรงชื่อไฟล์ด้านล่างลูกเห็นไหม มันจะมีชื่อโฟลเดอร์ช่วยตัวเองหรือเปล่า เล่นตัวเองหรือเปล่า ใช่ อ๋อค่ะ เห็นแล้วว่าใช่เปิดนะคะ แต่ถ้าของใครยังไม่ขึ้นยกมือไว้ เดี๋ยวไปดูปลาไข่ไม่เห็น จำได้นะ ว่าให้ใช้ตัวช่วยในการค้นหาก็คือแว่นขยายจุดด้านล่างเป็นห่วง เดี๋ยวนะเดี๋ยวไปดูให้ หาเจอหรือยัง ถ้ายังหาไม่เจอเสร็จแล้วเปิดนะครับ เอ่อตัวเองขึ้นมาสัปดาห์ที่แล้วบอกว่า อย่างไรต่างกันบ้านไว้ใช่ไหมเปิดตารางที่ให้ไป สร้างทางเลี่ยงครับ ยังค่ะ จำได้ไหม ตารางที่ให้สร้างไว้นี่ให้ใส่แค่ถามเฉย ๆ Րเปิดซะก่อนเปิดตารางเหล็ก ที่สร้างไว้ขนก่อนก่อนนะ Ր ดูพระอภัยต่อก่อนนะคะՐ เดี๋ยวไปต่อ 100 เปิดได้แล้วรู้แล้วว่า โปรแกรมอยู่ไหนก่อนอื่นคนอื่นอธิบาย ตารางผ่อน สัปดาห์นี้ ที่ถ้าสร้างตารางยังซ่อมไม่เสร็จนิ องค์ประกอบเห็นไหมคะ เขาบอกว่าตารางเน็ต AISTable นะคะ เป็นองค์ประกอบหลักของฐานข้อมูลนะคะมันจะต้องสร้างเป็นอันดับแรกเลยต้องสั่งก่อนเลยนะคะมันจะต้องสร้างเป็นอันดับแรกเลย จะเป็นส่วนของฟิวส์ ราคา กล่องฟิวส์เพิ่งจะเก็บข้อมูลที่ มันจะต้องสร้างเป็นอันดับแรกเลยตารางร้านเหล้าเก็บไว้ให้นึกถึงในตัวอย่างให้เป็นคนมาอย่างสัปดาห์ก่อนเป็นเป็นข้อมูลเกี่ยวกับ คนนะคะ มีรหัสเช็ค รหัสเพราะอะไร ถ้าเราใช้ตัวเลข 1 2 3 4 5มันก็จะเป็นแค่ลำดับที่เฉย ๆ มันก็จะไปสอดคล้องกับลำดับที่ละครที่ 1 ก็คือ ข้อมูลของคนที่ 1 นั่นเองนะคะ 1 เล็กคอร์ด ครั้งแรกเวลาก็อาจจะกรอกให้ครบก็ได้ราคาวิเคราะห์ แต่ข้อมูลในเฟซไม่ครบก็ได้ ขึ้นอยู่กับการตั้งค่าให้ฟิวส์ด้วยว่า ราคาเวร พอได้หรือเปล่าฮัลโหลวันนี้ใช่ไหมบางข้อมูลเขาจะระบุว่าต้องกรอกใช่ไหมคะ ช่วงนี้น้องก็เหมือนกันนะคะ องค์ประกอบต่อมา Item Item ก็คือส่วนหนึ่งของ Recorder เห็นไหมที่มา 1 อาทิตย์นี้เหมือนถ้าเอาเฉพาะนี่ก็เป็นยังไงเทพนึกออกนะตรงส่วนนี้เราจะเรียกว่า Item นะคะ ในตารางนี้ข้อมูลในตารางนี้ 1 อันก็คืออาทิตย์นึงแต่เมื่อมันประกอบกันนิพวกนี้ก็คือ Table 1 Table เพราะฉะนั้นสิ่งที่เราจะต้องทำนะคะ จำได้ไหม เปิดอย่างไรคะ ใครจำไม่ได้ ยกมือ จำได้ เปิดนะคะ สัปดาห์ที่แล้วเราสร้างไปแล้วราคาเราจะไม่เลือกจากแบงค์ แล้วนึกออกนะเลือกจากที่เราได้สร้างไว้ จำได้ไหม ใครทำโฟลเดอร์อะไรเรียบร้อยแล้วนะคะ ภาชนะจะข้ามซันไลท์นี้ไปเดี๋ยวผมก็งงอยู่โปรแกรม access ที่เป็นรูป ตัวสีแดง ๆ น่ะ ถ้าใครหาไม่เจอไม่คิดที่แว่นขยายแล้วพิมพ์ดับเบิ้ลซีเสร็จไหมคะ โปรแกรมขึ้นมาวันนี้ก็สามารถกด 2 ครั้งนั่นเองเลย ดำกดดับเบิ้ลคลิกนะคะ เพื่อเปิด สัญญาณยังกระตุกอยู่นะ เท่านั้นก็ตกไหมคะ ล่างไม่กระตุกค่ะ ฟังอาจารย์สัญญาณกระตุกเจอไหมเจอไหม โฟลเดอร์อยู่ตรงไหน หาชื่อตัวเองใช่ไหมให้ตั้งชื่อไว้ว่าอะไร</w:t>
      </w:r>
      <w:r>
        <w:t xml:space="preserve"> </w:t>
      </w:r>
      <w:r>
        <w:t xml:space="preserve">เดี๋ยวรอโปรแกรมออเดอร์จะชื่อว่า dbd ใช่ไหม แล้วตามด้วยอันเดอร์สกอร์ แล้วก็ชื่อเล่นตัวเองจำได้ไหมคะ เตือนให้สร้างโฟลเดอร์ไว้ ตัวดีแล้วก็มี แล้วก็มี B แล้วก็อันเดอร์สกอร์ อันเดอร์สกอร์ แล้วก็ชื่อเล่นเจอหรือยัง หาโฟลเดอร์ตัวเองเจอหรือยังหาไม่เจอเปิดกินไหม ใครไม่เห็นยกมือ ใครจะหาโฟลเดอร์ตัวเองไม่เจอ ผมครับ ต้น โอนมาหรือเปล่า อ้น อ้นโอนมาไหม บาร์โค้ดถ้าสั่งไปแล้วอยู่ที่บ้านอะไรนะขวามือเห็นไหมคะ มันจะมีชื่อdatabase ดีจ้า สวัสดีจ้า ที่เปิดเลยค่ะ ให้เช็คตรงชื่อไฟล์ด้านล่างลูกเห็นไหม มันจะมีชื่อโฟลเดอร์ช่วยตัวเองหรือเปล่า เล่นตัวเองหรือเปล่า ใช่ อ๋อค่ะ เห็นแล้วว่าใช่เปิดนะคะ แต่ถ้าของใครยังไม่ขึ้นยกมือไว้ เดี๋ยวไปดูปลาไข่ไม่เห็น จำได้นะ ว่าให้ใช้ตัวช่วยในการค้นหาก็คือแว่นขยายจุดด้านล่างเป็นห่วง เดี๋ยวนะเดี๋ยวไปดูให้ หาเจอหรือยัง ถ้ายังหาไม่เจอเสร็จแล้วเปิดนะครับ เอ่อตัวเองขึ้นมาสัปดาห์ที่แล้วบอกว่า อย่างไรต่างกันบ้านไว้ใช่ไหมเปิดตารางที่ให้ไป สร้างทางเลี่ยงครับ ยังค่ะ จำได้ไหม ตารางที่ให้สร้างไว้นี่ให้ใส่แค่ถามเฉย ๆ Րเปิดซะก่อนเปิดตารางเหล็ก ที่สร้างไว้ขนก่อนก่อนนะ Ր ดูพระอภัยต่อก่อนนะคะՐ เดี๋ยวไปต่อ 100 เปิดได้แล้วรู้แล้วว่า โปรแกรมอยู่ไหนก่อนอื่นคนอื่นอธิบาย ตารางผ่อน สัปดาห์นี้ ที่ถ้าสร้างตารางยังซ่อมไม่เสร็จนิ องค์ประกอบเห็นไหมคะ เขาบอกว่าตารางเน็ต AISTable นะคะ เป็นองค์ประกอบหลักของฐานข้อมูลนะคะมันจะต้องสร้างเป็นอันดับแรกเลยต้องสั่งก่อนเลยนะคะมันจะต้องสร้างเป็นอันดับแรกเลย จะเป็นส่วนของฟิวส์ ราคา กล่องฟิวส์เพิ่งจะเก็บข้อมูลที่ มันจะต้องสร้างเป็นอันดับแรกเลยตารางร้านเหล้าเก็บไว้ให้นึกถึงในตัวอย่างให้เป็นคนมาอย่างสัปดาห์ก่อนเป็นเป็นข้อมูลเกี่ยวกับ คนนะคะ มีรหัสเช็ค รหัสเพราะอะไร ถ้าเราใช้ตัวเลข 1 2 3 4 5มันก็จะเป็นแค่ลำดับที่เฉย ๆ มันก็จะไปสอดคล้องกับลำดับที่ละครที่ 1 ก็คือ ข้อมูลของคนที่ 1 นั่นเองนะคะ 1 เล็กคอร์ด ครั้งแรกเวลาก็อาจจะกรอกให้ครบก็ได้ราคาวิเคราะห์ แต่ข้อมูลในเฟซไม่ครบก็ได้ ขึ้นอยู่กับการตั้งค่าให้ฟิวส์ด้วยว่า ราคาเวร พอได้หรือเปล่าฮัลโหลวันนี้ใช่ไหมบางข้อมูลเขาจะระบุว่าต้องกรอกใช่ไหมคะ ช่วงนี้น้องก็เหมือนกันนะคะ องค์ประกอบต่อมา Item Item ก็คือส่วนหนึ่งของ Recorder เห็นไหมที่มา 1 อาทิตย์นี้เหมือนถ้าเอาเฉพาะนี่ก็เป็นยังไงเทพนึกออกนะตรงส่วนนี้เราจะเรียกว่า Item นะคะ ในตารางนี้ข้อมูลในตารางนี้ 1 อันก็คืออาทิตย์นึงแต่เมื่อมันประกอบกันนิพวกนี้ก็คือ Table 1 Table เพราะฉะนั้นสิ่งที่เราจะต้องทำนะคะ จะได้ตั้งค่าแบบอื่นนะครับ ต้องเลือกมุมมองดีนะให้เหมือนกันจะได้ไปถูกนะคะ นี่ ๆ เลือกมุมมองเป็น การออกแบบนะคะ Data มันจะมี 2 อันใช่หรือเปล่า Data มุมมองการออกแบบ Design View มุมมองแผ่นตารางข้อมูล datasheet View ต่างกันเมื่อกี้คิดให้ดูแล้วราคาว่าแต่เดิมเราเลือกเป็นมุมมองปุ่มแรกที่มันเป็นโดยเฉพาะผิวหนังฟิวส์ขาดเรคคอร์ดที่ยังไม่ได้ป้อนมันจะเป็นแบบนี้ มาคือมุมมองแบบอะไรนะ พวงตารางแผนข้อมูลต้องมาแปลเป็นไทยมึง ๆ แพงตารางข้อมูลนะคะ ก็คือตัวนี้ datasheet View แต่ทีนี้เราจะมาที่มุมมอง Recycled หรือมุมมองการออกแบบนะคะ เพราะฉะนั้นเด็ก ๆ ต้องจดให้กดเลือกให้เป็นเหมือนลูกไม้บรรทัดสามเหลี่ยมโอเคไหมก็คือคิดสลับนะเปลี่ยนจากสี่เหลี่ยมใช่ไหมเห็นไหมคะ มันจะสลับกลับไปกลับมาเห็นไหมตอนนี้เราต้องเลือกมุมมองนี้OKส่งงานก็ต้องงงส่งท้ายชั่วโมงอันนี้เวลาเรียนดูนะคะ โอเค เปิดมาหน้านี้กันหมดแล้ว ต่อไป เดี๋ยวขอเวลานอกแป๊บนึงนะคะ 10 นาที 10 นาทีลาพัก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6-18T07:34:18Z</dcterms:created>
  <dcterms:modified xsi:type="dcterms:W3CDTF">2021-06-18T07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ิถุนายน 2564 เวลา 13.31 น.</vt:lpwstr>
  </property>
  <property fmtid="{D5CDD505-2E9C-101B-9397-08002B2CF9AE}" pid="3" name="subtitle">
    <vt:lpwstr/>
  </property>
</Properties>
</file>